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8C9D" w14:textId="77777777" w:rsidR="000045EA" w:rsidRDefault="000045EA" w:rsidP="000045EA">
      <w:pPr>
        <w:spacing w:line="360" w:lineRule="auto"/>
        <w:jc w:val="both"/>
      </w:pPr>
    </w:p>
    <w:p w14:paraId="553A34E9" w14:textId="13D60005" w:rsidR="00481CF6" w:rsidRDefault="000045EA" w:rsidP="000045EA">
      <w:pPr>
        <w:spacing w:line="360" w:lineRule="auto"/>
        <w:jc w:val="both"/>
      </w:pPr>
      <w:r>
        <w:t xml:space="preserve">This study </w:t>
      </w:r>
      <w:sdt>
        <w:sdtPr>
          <w:rPr>
            <w:color w:val="000000"/>
          </w:rPr>
          <w:tag w:val="MENDELEY_CITATION_v3_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"/>
          <w:id w:val="-2108335716"/>
          <w:placeholder>
            <w:docPart w:val="DefaultPlaceholder_-1854013440"/>
          </w:placeholder>
        </w:sdtPr>
        <w:sdtContent>
          <w:r w:rsidR="00277918" w:rsidRPr="00277918">
            <w:rPr>
              <w:color w:val="000000"/>
            </w:rPr>
            <w:t>(Abiwinanda et al., 2019)</w:t>
          </w:r>
        </w:sdtContent>
      </w:sdt>
      <w:r>
        <w:t>addresses the crucial issue of brain tumor misdiagnosis, which can lead to ineffective treatments and lower survival rates. Traditional MRI inspection methods are often inefficient and prone to errors, especially with large datasets. T</w:t>
      </w:r>
      <w:r>
        <w:t>he researchers developed a simple Convolutional Neural Network (CNN) to improve accuracy and efficiency</w:t>
      </w:r>
      <w:r>
        <w:t xml:space="preserve"> </w:t>
      </w:r>
      <w:r>
        <w:t>in classifying</w:t>
      </w:r>
      <w:r>
        <w:t xml:space="preserve"> Glioma, Meningioma, and Pituitary tumors. Using a basic architecture with a single convolutional layer, max-pooling, flattening, and a fully connected layer, the CNN was trained on a publicly available dataset of 3064 T-1 weighted CE-MRI images. </w:t>
      </w:r>
      <w:r>
        <w:t>W</w:t>
      </w:r>
      <w:r>
        <w:t>ithout prior region-based segmentation, the CNN achieved a training accuracy of 98.51% and a validation accuracy of 84.19%, comparable to more complex algorithms with accuracies ranging from 71.39% to 94.68% on the same dataset</w:t>
      </w:r>
      <w:r>
        <w:t>.</w:t>
      </w:r>
    </w:p>
    <w:p w14:paraId="15F86F78" w14:textId="76D91360" w:rsidR="000045EA" w:rsidRDefault="000045EA" w:rsidP="000045EA">
      <w:pPr>
        <w:spacing w:line="360" w:lineRule="auto"/>
        <w:jc w:val="both"/>
      </w:pPr>
    </w:p>
    <w:p w14:paraId="00C94057" w14:textId="3FF4E67C" w:rsidR="000045EA" w:rsidRDefault="000045EA" w:rsidP="000045EA">
      <w:pPr>
        <w:spacing w:line="360" w:lineRule="auto"/>
        <w:jc w:val="both"/>
      </w:pPr>
      <w:r>
        <w:t>Brain tumors are among the most aggressive diseases, often leading to a very short life expectancy at advanced stages. Effective treatment planning is essential to improve patient</w:t>
      </w:r>
      <w:r>
        <w:t>'s</w:t>
      </w:r>
      <w:r>
        <w:t xml:space="preserve"> quality of life. </w:t>
      </w:r>
      <w:r>
        <w:t>V</w:t>
      </w:r>
      <w:r>
        <w:t xml:space="preserve">arious imaging techniques such as CT, MRI, and ultrasound are employed to evaluate tumors in different organs, including the brain. This study </w:t>
      </w:r>
      <w:sdt>
        <w:sdtPr>
          <w:tag w:val="MENDELEY_CITATION_v3_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"/>
          <w:id w:val="-624689077"/>
          <w:placeholder>
            <w:docPart w:val="DefaultPlaceholder_-1854013440"/>
          </w:placeholder>
        </w:sdtPr>
        <w:sdtContent>
          <w:r w:rsidR="00277918">
            <w:rPr>
              <w:rFonts w:eastAsia="Times New Roman"/>
            </w:rPr>
            <w:t>(Seetha &amp; Selvakumar Raja, 2018)</w:t>
          </w:r>
        </w:sdtContent>
      </w:sdt>
      <w:r>
        <w:t>focuses on using MRI images to diagnose brain tumors. The large volume of data generated by MRI scans makes manual classification of tumors challenging and time-consuming, necessitating accurate and automated classification methods to reduce human error and improve diagnosis efficiency. The automatic classification of brain tumors is particularly challenging due to the variability in the spatial and structural characteristics of the brain's surrounding regions. This study proposes an automatic brain tumor detection method using a Convolutional Neural Network (CNN) with a deep architecture designed using small kernels and minimal neuron weights. Experimental results demonstrate that the CNN achieves a 97.5% accuracy rate with low complexity, outperforming other state-of-the-art methods.</w:t>
      </w:r>
    </w:p>
    <w:p w14:paraId="2EF94CC1" w14:textId="7528D53B" w:rsidR="000045EA" w:rsidRDefault="000045EA" w:rsidP="000045EA">
      <w:pPr>
        <w:spacing w:line="360" w:lineRule="auto"/>
        <w:jc w:val="both"/>
      </w:pPr>
      <w:r>
        <w:t>This study</w:t>
      </w:r>
      <w:sdt>
        <w:sdtPr>
          <w:rPr>
            <w:color w:val="000000"/>
          </w:rPr>
          <w:tag w:val="MENDELEY_CITATION_v3_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"/>
          <w:id w:val="-1791435183"/>
          <w:placeholder>
            <w:docPart w:val="DefaultPlaceholder_-1854013440"/>
          </w:placeholder>
        </w:sdtPr>
        <w:sdtContent>
          <w:r w:rsidR="00277918">
            <w:rPr>
              <w:color w:val="000000"/>
            </w:rPr>
            <w:t xml:space="preserve"> </w:t>
          </w:r>
          <w:r w:rsidR="00277918" w:rsidRPr="00277918">
            <w:rPr>
              <w:color w:val="000000"/>
            </w:rPr>
            <w:t>(Paul et al., 2017)</w:t>
          </w:r>
        </w:sdtContent>
      </w:sdt>
      <w:r>
        <w:t xml:space="preserve"> investigates the application of deep learning methods to classify brain images with meningioma, glioma, and pituitary tumors. Utilizing a dataset of 3,064 T1-weighted contrast-enhanced MRI (CE-MRI) images from 233 patients, the research focuses on 989 axial images from 191 patients to prevent neural network confusion from different imaging planes. Two </w:t>
      </w:r>
      <w:r>
        <w:t>fully connected and convolutional neural network types</w:t>
      </w:r>
      <w:r>
        <w:t xml:space="preserve"> were used for classification, </w:t>
      </w:r>
      <w:r>
        <w:lastRenderedPageBreak/>
        <w:t>along with image augmentation techniques. The results showed that the neural networks achieved an average five-fold cross-validation accuracy of 91.43%, demonstrating that deep learning methods can effectively classify brain tumor types and outperform more specialized methods requiring</w:t>
      </w:r>
      <w:r>
        <w:t xml:space="preserve"> complex preprocessing.</w:t>
      </w:r>
    </w:p>
    <w:p w14:paraId="23F55BBB" w14:textId="3A893C4F" w:rsidR="000045EA" w:rsidRDefault="00476AE3" w:rsidP="005E5A62">
      <w:pPr>
        <w:pStyle w:val="NormalWeb"/>
        <w:spacing w:line="360" w:lineRule="auto"/>
        <w:jc w:val="both"/>
      </w:pPr>
      <w:r>
        <w:t xml:space="preserve"> </w:t>
      </w:r>
      <w:r w:rsidR="005E5A62" w:rsidRPr="005E5A62">
        <w:t xml:space="preserve">Brain tumors are among the most fatal cancers globally, affecting both adults and children, with a variety of types based on their location, texture, and shape. Misclassification of brain tumors can lead to severe consequences, making early and accurate identification crucial for selecting the right treatment plan. While examining MRI images is an effective method for distinguishing brain tumors, manual analysis is time-consuming and prone to errors due to the large volume of data and tumor variability. Therefore, an automated computer-assisted diagnosis (CAD) system is essential. Recent advancements in image classification, particularly with deep convolutional neural networks (CNNs), have shown significant progress in this field. This study </w:t>
      </w:r>
      <w:sdt>
        <w:sdtPr>
          <w:rPr>
            <w:color w:val="000000"/>
          </w:rPr>
          <w:tag w:val="MENDELEY_CITATION_v3_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"/>
          <w:id w:val="539641974"/>
          <w:placeholder>
            <w:docPart w:val="DefaultPlaceholder_-1854013440"/>
          </w:placeholder>
        </w:sdtPr>
        <w:sdtContent>
          <w:r w:rsidR="00277918" w:rsidRPr="00277918">
            <w:rPr>
              <w:color w:val="000000"/>
            </w:rPr>
            <w:t>(Ayadi et al., 2021)</w:t>
          </w:r>
        </w:sdtContent>
      </w:sdt>
      <w:r w:rsidR="005E5A62">
        <w:rPr>
          <w:color w:val="000000"/>
        </w:rPr>
        <w:t xml:space="preserve"> </w:t>
      </w:r>
      <w:r w:rsidR="005E5A62" w:rsidRPr="005E5A62">
        <w:t>proposes a new CNN model for brain tumor classification, consisting of multiple layers designed to analyze MRI images. The model was experimentally evaluated on three datasets, demonstrating that it delivers strong performance compared to existing methods.</w:t>
      </w:r>
    </w:p>
    <w:p w14:paraId="3DDB708D" w14:textId="77777777" w:rsidR="00277918" w:rsidRDefault="00277918" w:rsidP="005E5A62">
      <w:pPr>
        <w:pStyle w:val="NormalWeb"/>
        <w:spacing w:line="360" w:lineRule="auto"/>
        <w:jc w:val="both"/>
      </w:pPr>
    </w:p>
    <w:p w14:paraId="0E0A89BE" w14:textId="77777777" w:rsidR="005E5A62" w:rsidRDefault="005E5A62" w:rsidP="005E5A62">
      <w:pPr>
        <w:pStyle w:val="NormalWeb"/>
        <w:spacing w:line="360" w:lineRule="auto"/>
        <w:jc w:val="both"/>
      </w:pPr>
    </w:p>
    <w:sectPr w:rsidR="005E5A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3M7U0NjEzNjA1MDZT0lEKTi0uzszPAykwrAUAtdoq/CwAAAA="/>
  </w:docVars>
  <w:rsids>
    <w:rsidRoot w:val="000C453F"/>
    <w:rsid w:val="000045EA"/>
    <w:rsid w:val="000C453F"/>
    <w:rsid w:val="001D337E"/>
    <w:rsid w:val="00227465"/>
    <w:rsid w:val="00277918"/>
    <w:rsid w:val="003B2EC0"/>
    <w:rsid w:val="00476AE3"/>
    <w:rsid w:val="00481CF6"/>
    <w:rsid w:val="005E5A62"/>
    <w:rsid w:val="008D7CBF"/>
    <w:rsid w:val="00A533B1"/>
    <w:rsid w:val="00C00253"/>
    <w:rsid w:val="00CF1A08"/>
    <w:rsid w:val="00F130B0"/>
    <w:rsid w:val="00F437A2"/>
    <w:rsid w:val="00F74464"/>
    <w:rsid w:val="00FA4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E8048"/>
  <w15:chartTrackingRefBased/>
  <w15:docId w15:val="{1399B4FA-84D3-4983-A712-E3BC89083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0B0"/>
    <w:rPr>
      <w:rFonts w:ascii="Times New Roman" w:hAnsi="Times New Roman"/>
      <w:sz w:val="24"/>
    </w:rPr>
  </w:style>
  <w:style w:type="paragraph" w:styleId="Heading1">
    <w:name w:val="heading 1"/>
    <w:basedOn w:val="Normal"/>
    <w:next w:val="Normal"/>
    <w:link w:val="Heading1Char"/>
    <w:autoRedefine/>
    <w:uiPriority w:val="9"/>
    <w:qFormat/>
    <w:rsid w:val="00F130B0"/>
    <w:pPr>
      <w:keepNext/>
      <w:keepLines/>
      <w:spacing w:before="240" w:after="0" w:line="48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F130B0"/>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0B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F130B0"/>
    <w:rPr>
      <w:rFonts w:ascii="Times New Roman" w:eastAsiaTheme="majorEastAsia" w:hAnsi="Times New Roman" w:cstheme="majorBidi"/>
      <w:b/>
      <w:sz w:val="24"/>
      <w:szCs w:val="26"/>
    </w:rPr>
  </w:style>
  <w:style w:type="table" w:styleId="TableGrid">
    <w:name w:val="Table Grid"/>
    <w:basedOn w:val="TableNormal"/>
    <w:uiPriority w:val="39"/>
    <w:rsid w:val="0000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6AE3"/>
    <w:pPr>
      <w:spacing w:before="100" w:beforeAutospacing="1" w:after="100" w:afterAutospacing="1" w:line="240" w:lineRule="auto"/>
    </w:pPr>
    <w:rPr>
      <w:rFonts w:eastAsia="Times New Roman" w:cs="Times New Roman"/>
      <w:szCs w:val="24"/>
    </w:rPr>
  </w:style>
  <w:style w:type="character" w:styleId="PlaceholderText">
    <w:name w:val="Placeholder Text"/>
    <w:basedOn w:val="DefaultParagraphFont"/>
    <w:uiPriority w:val="99"/>
    <w:semiHidden/>
    <w:rsid w:val="005E5A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263471">
      <w:bodyDiv w:val="1"/>
      <w:marLeft w:val="0"/>
      <w:marRight w:val="0"/>
      <w:marTop w:val="0"/>
      <w:marBottom w:val="0"/>
      <w:divBdr>
        <w:top w:val="none" w:sz="0" w:space="0" w:color="auto"/>
        <w:left w:val="none" w:sz="0" w:space="0" w:color="auto"/>
        <w:bottom w:val="none" w:sz="0" w:space="0" w:color="auto"/>
        <w:right w:val="none" w:sz="0" w:space="0" w:color="auto"/>
      </w:divBdr>
      <w:divsChild>
        <w:div w:id="204686388">
          <w:marLeft w:val="0"/>
          <w:marRight w:val="0"/>
          <w:marTop w:val="0"/>
          <w:marBottom w:val="0"/>
          <w:divBdr>
            <w:top w:val="none" w:sz="0" w:space="0" w:color="auto"/>
            <w:left w:val="none" w:sz="0" w:space="0" w:color="auto"/>
            <w:bottom w:val="none" w:sz="0" w:space="0" w:color="auto"/>
            <w:right w:val="none" w:sz="0" w:space="0" w:color="auto"/>
          </w:divBdr>
          <w:divsChild>
            <w:div w:id="735933899">
              <w:marLeft w:val="0"/>
              <w:marRight w:val="0"/>
              <w:marTop w:val="0"/>
              <w:marBottom w:val="0"/>
              <w:divBdr>
                <w:top w:val="none" w:sz="0" w:space="0" w:color="auto"/>
                <w:left w:val="none" w:sz="0" w:space="0" w:color="auto"/>
                <w:bottom w:val="none" w:sz="0" w:space="0" w:color="auto"/>
                <w:right w:val="none" w:sz="0" w:space="0" w:color="auto"/>
              </w:divBdr>
              <w:divsChild>
                <w:div w:id="495658888">
                  <w:marLeft w:val="0"/>
                  <w:marRight w:val="0"/>
                  <w:marTop w:val="0"/>
                  <w:marBottom w:val="0"/>
                  <w:divBdr>
                    <w:top w:val="none" w:sz="0" w:space="0" w:color="auto"/>
                    <w:left w:val="none" w:sz="0" w:space="0" w:color="auto"/>
                    <w:bottom w:val="none" w:sz="0" w:space="0" w:color="auto"/>
                    <w:right w:val="none" w:sz="0" w:space="0" w:color="auto"/>
                  </w:divBdr>
                  <w:divsChild>
                    <w:div w:id="1839539130">
                      <w:marLeft w:val="0"/>
                      <w:marRight w:val="0"/>
                      <w:marTop w:val="0"/>
                      <w:marBottom w:val="0"/>
                      <w:divBdr>
                        <w:top w:val="none" w:sz="0" w:space="0" w:color="auto"/>
                        <w:left w:val="none" w:sz="0" w:space="0" w:color="auto"/>
                        <w:bottom w:val="none" w:sz="0" w:space="0" w:color="auto"/>
                        <w:right w:val="none" w:sz="0" w:space="0" w:color="auto"/>
                      </w:divBdr>
                      <w:divsChild>
                        <w:div w:id="1008756045">
                          <w:marLeft w:val="0"/>
                          <w:marRight w:val="0"/>
                          <w:marTop w:val="0"/>
                          <w:marBottom w:val="0"/>
                          <w:divBdr>
                            <w:top w:val="none" w:sz="0" w:space="0" w:color="auto"/>
                            <w:left w:val="none" w:sz="0" w:space="0" w:color="auto"/>
                            <w:bottom w:val="none" w:sz="0" w:space="0" w:color="auto"/>
                            <w:right w:val="none" w:sz="0" w:space="0" w:color="auto"/>
                          </w:divBdr>
                          <w:divsChild>
                            <w:div w:id="156483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5405811">
      <w:bodyDiv w:val="1"/>
      <w:marLeft w:val="0"/>
      <w:marRight w:val="0"/>
      <w:marTop w:val="0"/>
      <w:marBottom w:val="0"/>
      <w:divBdr>
        <w:top w:val="none" w:sz="0" w:space="0" w:color="auto"/>
        <w:left w:val="none" w:sz="0" w:space="0" w:color="auto"/>
        <w:bottom w:val="none" w:sz="0" w:space="0" w:color="auto"/>
        <w:right w:val="none" w:sz="0" w:space="0" w:color="auto"/>
      </w:divBdr>
    </w:div>
    <w:div w:id="1362362915">
      <w:bodyDiv w:val="1"/>
      <w:marLeft w:val="0"/>
      <w:marRight w:val="0"/>
      <w:marTop w:val="0"/>
      <w:marBottom w:val="0"/>
      <w:divBdr>
        <w:top w:val="none" w:sz="0" w:space="0" w:color="auto"/>
        <w:left w:val="none" w:sz="0" w:space="0" w:color="auto"/>
        <w:bottom w:val="none" w:sz="0" w:space="0" w:color="auto"/>
        <w:right w:val="none" w:sz="0" w:space="0" w:color="auto"/>
      </w:divBdr>
    </w:div>
    <w:div w:id="1957640741">
      <w:bodyDiv w:val="1"/>
      <w:marLeft w:val="0"/>
      <w:marRight w:val="0"/>
      <w:marTop w:val="0"/>
      <w:marBottom w:val="0"/>
      <w:divBdr>
        <w:top w:val="none" w:sz="0" w:space="0" w:color="auto"/>
        <w:left w:val="none" w:sz="0" w:space="0" w:color="auto"/>
        <w:bottom w:val="none" w:sz="0" w:space="0" w:color="auto"/>
        <w:right w:val="none" w:sz="0" w:space="0" w:color="auto"/>
      </w:divBdr>
    </w:div>
    <w:div w:id="206428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A536711-6AB7-4FF8-B800-F2F4492FE61A}"/>
      </w:docPartPr>
      <w:docPartBody>
        <w:p w:rsidR="00000000" w:rsidRDefault="00D74F6E">
          <w:r w:rsidRPr="00793F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F6E"/>
    <w:rsid w:val="00934E12"/>
    <w:rsid w:val="00D7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4F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AA8460-D9ED-4251-9E77-0457A00CC7A3}">
  <we:reference id="wa104382081" version="1.46.0.0" store="en-US" storeType="OMEX"/>
  <we:alternateReferences>
    <we:reference id="WA104382081" version="1.46.0.0" store="" storeType="OMEX"/>
  </we:alternateReferences>
  <we:properties>
    <we:property name="MENDELEY_CITATIONS" value="[{&quot;citationID&quot;:&quot;MENDELEY_CITATION_eda0c26a-028f-4eb8-bf72-76d4e00606b3&quot;,&quot;properties&quot;:{&quot;noteIndex&quot;:0},&quot;isEdited&quot;:false,&quot;manualOverride&quot;:{&quot;isManuallyOverridden&quot;:false,&quot;citeprocText&quot;:&quot;(Abiwinanda et al., 2019)&quot;,&quot;manualOverrideText&quot;:&quot;&quot;},&quot;citationTag&quot;:&quot;MENDELEY_CITATION_v3_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&quot;,&quot;citationItems&quot;:[{&quot;id&quot;:&quot;28f94d8c-5d6c-3307-bdf1-594fe8581959&quot;,&quot;itemData&quot;:{&quot;type&quot;:&quot;article-journal&quot;,&quot;id&quot;:&quot;28f94d8c-5d6c-3307-bdf1-594fe8581959&quot;,&quot;title&quot;:&quot;Brain Tumor Classification Using Convolutional Neural Network&quot;,&quot;author&quot;:[{&quot;family&quot;:&quot;Abiwinanda&quot;,&quot;given&quot;:&quot;Nyoman&quot;,&quot;parse-names&quot;:false,&quot;dropping-particle&quot;:&quot;&quot;,&quot;non-dropping-particle&quot;:&quot;&quot;},{&quot;family&quot;:&quot;Hanif&quot;,&quot;given&quot;:&quot;Muhammad&quot;,&quot;parse-names&quot;:false,&quot;dropping-particle&quot;:&quot;&quot;,&quot;non-dropping-particle&quot;:&quot;&quot;},{&quot;family&quot;:&quot;Hesaputra&quot;,&quot;given&quot;:&quot;S. Tafwida&quot;,&quot;parse-names&quot;:false,&quot;dropping-particle&quot;:&quot;&quot;,&quot;non-dropping-particle&quot;:&quot;&quot;},{&quot;family&quot;:&quot;Handayani&quot;,&quot;given&quot;:&quot;Astri&quot;,&quot;parse-names&quot;:false,&quot;dropping-particle&quot;:&quot;&quot;,&quot;non-dropping-particle&quot;:&quot;&quot;},{&quot;family&quot;:&quot;Mengko&quot;,&quot;given&quot;:&quot;Tati Rajab&quot;,&quot;parse-names&quot;:false,&quot;dropping-particle&quot;:&quot;&quot;,&quot;non-dropping-particle&quot;:&quot;&quot;}],&quot;container-title&quot;:&quot;IFMBE Proceedings&quot;,&quot;container-title-short&quot;:&quot;IFMBE Proc&quot;,&quot;accessed&quot;:{&quot;date-parts&quot;:[[2024,6,25]]},&quot;DOI&quot;:&quot;10.1007/978-981-10-9035-6_33&quot;,&quot;ISBN&quot;:&quot;978-981-10-9035-6&quot;,&quot;ISSN&quot;:&quot;1433-9277&quot;,&quot;URL&quot;:&quot;https://link.springer.com/chapter/10.1007/978-981-10-9035-6_33&quot;,&quot;issued&quot;:{&quot;date-parts&quot;:[[2019]]},&quot;page&quot;:&quot;183-189&quot;,&quot;abstract&quot;:&quot;Misdiagnosis of brain tumor types will prevent effective response to medical intervention and decrease the chance of survival among patients. One conventional method to differentiate brain tumors is by inspecting the MRI images of the patient’s brain. For large...&quot;,&quot;publisher&quot;:&quot;Springer, Singapore&quot;,&quot;issue&quot;:&quot;1&quot;,&quot;volume&quot;:&quot;68&quot;},&quot;isTemporary&quot;:false}]},{&quot;citationID&quot;:&quot;MENDELEY_CITATION_7919b370-a267-4d4b-9008-156285d24b2c&quot;,&quot;properties&quot;:{&quot;noteIndex&quot;:0},&quot;isEdited&quot;:false,&quot;manualOverride&quot;:{&quot;isManuallyOverridden&quot;:false,&quot;citeprocText&quot;:&quot;(Seetha &amp;#38; Selvakumar Raja, 2018)&quot;,&quot;manualOverrideText&quot;:&quot;&quot;},&quot;citationTag&quot;:&quot;MENDELEY_CITATION_v3_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&quot;,&quot;citationItems&quot;:[{&quot;id&quot;:&quot;c06569ef-2924-3193-b522-e682a3943821&quot;,&quot;itemData&quot;:{&quot;type&quot;:&quot;article-journal&quot;,&quot;id&quot;:&quot;c06569ef-2924-3193-b522-e682a3943821&quot;,&quot;title&quot;:&quot;Brain Tumor Classification Using Convolutional Neural Networks&quot;,&quot;author&quot;:[{&quot;family&quot;:&quot;Seetha&quot;,&quot;given&quot;:&quot;J&quot;,&quot;parse-names&quot;:false,&quot;dropping-particle&quot;:&quot;&quot;,&quot;non-dropping-particle&quot;:&quot;&quot;},{&quot;family&quot;:&quot;Selvakumar Raja&quot;,&quot;given&quot;:&quot;S&quot;,&quot;parse-names&quot;:false,&quot;dropping-particle&quot;:&quot;&quot;,&quot;non-dropping-particle&quot;:&quot;&quot;}],&quot;container-title&quot;:&quot;Biomedical &amp; Pharmacology Journal&quot;,&quot;accessed&quot;:{&quot;date-parts&quot;:[[2024,6,25]]},&quot;DOI&quot;:&quot;10.13005/bpj/1511&quot;,&quot;URL&quot;:&quot;http://dx.doi.org/10.13005/bpj/1511&quot;,&quot;issued&quot;:{&quot;date-parts&quot;:[[2018]]},&quot;page&quot;:&quot;1457-1461&quot;,&quot;abstract&quot;:&quot;The brain tumors, are the most common and aggressive disease, leading to a very short life expectancy in their highest grade. Thus, treatment planning is a key stage to improve the quality of life of patients. Generally, various image techniques such as Computed Tomography (CT), Magnetic Resonance Imaging (MRI)and ultrasound image are used to evaluate the tumor in a brain, lung, liver, breast, prostate…etc. Especially, in this work MRI images are used to diagnose tumor in the brain. However the huge amount of data generated by MRI scan thwarts manual classification of tumor vs non-tumor in a particular time. But it having some limitation (i.e) accurate quantitative measurements is provided for limited number of images. Hence trusted and automatic classification scheme are essential to prevent the death rate of human. The automatic brain tumor classification is very challenging task in large spatial and structural variability of surrounding region of brain tumor. In this work, automatic brain tumor detection is proposed by using Convolutional Neural Networks (CNN) classification. The deeper architecture design is performed by using small kernels. The weight of the neuron is given as small. Experimental results show that the CNN archives rate of 97.5% accuracy with low complexity and compared with the all other state of arts methods.&quot;,&quot;issue&quot;:&quot;3&quot;,&quot;volume&quot;:&quot;11&quot;,&quot;container-title-short&quot;:&quot;&quot;},&quot;isTemporary&quot;:false}]},{&quot;citationID&quot;:&quot;MENDELEY_CITATION_b6baaa42-1a21-494f-8b15-4aea41cd2908&quot;,&quot;properties&quot;:{&quot;noteIndex&quot;:0},&quot;isEdited&quot;:false,&quot;manualOverride&quot;:{&quot;isManuallyOverridden&quot;:false,&quot;citeprocText&quot;:&quot;(Paul et al., 2017)&quot;,&quot;manualOverrideText&quot;:&quot;&quot;},&quot;citationTag&quot;:&quot;MENDELEY_CITATION_v3_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&quot;,&quot;citationItems&quot;:[{&quot;id&quot;:&quot;1aee681f-09e9-32d7-972c-39e590b09ea0&quot;,&quot;itemData&quot;:{&quot;type&quot;:&quot;article-journal&quot;,&quot;id&quot;:&quot;1aee681f-09e9-32d7-972c-39e590b09ea0&quot;,&quot;title&quot;:&quot;Deep learning for brain tumor classification&quot;,&quot;author&quot;:[{&quot;family&quot;:&quot;Paul&quot;,&quot;given&quot;:&quot;Justin S.&quot;,&quot;parse-names&quot;:false,&quot;dropping-particle&quot;:&quot;&quot;,&quot;non-dropping-particle&quot;:&quot;&quot;},{&quot;family&quot;:&quot;Plassard&quot;,&quot;given&quot;:&quot;Andrew J.&quot;,&quot;parse-names&quot;:false,&quot;dropping-particle&quot;:&quot;&quot;,&quot;non-dropping-particle&quot;:&quot;&quot;},{&quot;family&quot;:&quot;Landman&quot;,&quot;given&quot;:&quot;Bennett A.&quot;,&quot;parse-names&quot;:false,&quot;dropping-particle&quot;:&quot;&quot;,&quot;non-dropping-particle&quot;:&quot;&quot;},{&quot;family&quot;:&quot;Fabbri&quot;,&quot;given&quot;:&quot;Daniel&quot;,&quot;parse-names&quot;:false,&quot;dropping-particle&quot;:&quot;&quot;,&quot;non-dropping-particle&quot;:&quot;&quot;}],&quot;container-title&quot;:&quot;Medical Imaging 2017: Biomedical Applications in Molecular, Structural, and Functional Imaging&quot;,&quot;DOI&quot;:&quot;10.1117/12.2254195&quot;,&quot;ISBN&quot;:&quot;9781510607194&quot;,&quot;ISSN&quot;:&quot;16057422&quot;,&quot;issued&quot;:{&quot;date-parts&quot;:[[2017]]},&quot;page&quot;:&quot;1013710&quot;,&quot;abstract&quot;:&quot;© 2017 SPIE. Recent research has shown that deep learning methods have performed well on supervised machine learning, image classification tasks. The purpose of this study is to apply deep learning methods to classify brain images with different tumor types: meningioma, glioma, and pituitary. A dataset was publicly released containing 3,064 T1-weighted contrast enhanced MRI (CE-MRI) brain images from 233 patients with either meningioma, glioma, or pituitary tumors split across axial, coronal, or sagittal planes. This research focuses on the 989 axial images from 191 patients in order to avoid confusing the neural networks with three different planes containing the same diagnosis. Two types of neural networks were used in classification: fully connected and convolutional neural networks. Within these two categories, further tests were computed via the augmentation of the original 512×512 axial images. Training neural networks over the axial data has proven to be accurate in its classifications with an average five-fold cross validation of 91.43% on the best trained neural network. This result demonstrates that a more general method (i.e. deep learning) can outperform specialized methods that require image dilation and ring-forming subregions on tumors.&quot;,&quot;issue&quot;:&quot;1&quot;,&quot;volume&quot;:&quot;10137&quot;,&quot;container-title-short&quot;:&quot;&quot;},&quot;isTemporary&quot;:false}]},{&quot;citationID&quot;:&quot;MENDELEY_CITATION_c9a0d6ef-ff32-4708-98fd-a53ba91bb36e&quot;,&quot;properties&quot;:{&quot;noteIndex&quot;:0},&quot;isEdited&quot;:false,&quot;manualOverride&quot;:{&quot;isManuallyOverridden&quot;:false,&quot;citeprocText&quot;:&quot;(Ayadi et al., 2021)&quot;,&quot;manualOverrideText&quot;:&quot;&quot;},&quot;citationTag&quot;:&quot;MENDELEY_CITATION_v3_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&quot;,&quot;citationItems&quot;:[{&quot;id&quot;:&quot;243d8ac8-c4e4-3781-bf53-20a1f8d7e943&quot;,&quot;itemData&quot;:{&quot;type&quot;:&quot;article-journal&quot;,&quot;id&quot;:&quot;243d8ac8-c4e4-3781-bf53-20a1f8d7e943&quot;,&quot;title&quot;:&quot;Deep CNN for Brain Tumor Classification&quot;,&quot;author&quot;:[{&quot;family&quot;:&quot;Ayadi&quot;,&quot;given&quot;:&quot;Wadhah&quot;,&quot;parse-names&quot;:false,&quot;dropping-particle&quot;:&quot;&quot;,&quot;non-dropping-particle&quot;:&quot;&quot;},{&quot;family&quot;:&quot;Elhamzi&quot;,&quot;given&quot;:&quot;Wajdi&quot;,&quot;parse-names&quot;:false,&quot;dropping-particle&quot;:&quot;&quot;,&quot;non-dropping-particle&quot;:&quot;&quot;},{&quot;family&quot;:&quot;Charfi&quot;,&quot;given&quot;:&quot;Imen&quot;,&quot;parse-names&quot;:false,&quot;dropping-particle&quot;:&quot;&quot;,&quot;non-dropping-particle&quot;:&quot;&quot;},{&quot;family&quot;:&quot;Atri&quot;,&quot;given&quot;:&quot;Mohamed&quot;,&quot;parse-names&quot;:false,&quot;dropping-particle&quot;:&quot;&quot;,&quot;non-dropping-particle&quot;:&quot;&quot;}],&quot;container-title&quot;:&quot;Neural Processing Letters&quot;,&quot;container-title-short&quot;:&quot;Neural Process Lett&quot;,&quot;accessed&quot;:{&quot;date-parts&quot;:[[2024,6,25]]},&quot;DOI&quot;:&quot;10.1007/S11063-020-10398-2/TABLES/29&quot;,&quot;ISSN&quot;:&quot;1573773X&quot;,&quot;URL&quot;:&quot;https://link.springer.com/article/10.1007/s11063-020-10398-2&quot;,&quot;issued&quot;:{&quot;date-parts&quot;:[[2021,2,1]]},&quot;page&quot;:&quot;671-700&quot;,&quot;abstract&quot;:&quot;Brain tumor represents one of the most fatal cancers around the world. It is common cancer in adults and children. It has the lowest survival rate and various types depending on their location, texture, and shape. The wrong classification of the tumor brain will lead to bad consequences. Consequently, identifying the correct type and grade of tumor in the early stages has an important role to choose a precise treatment plan. Examining the magnetic resonance imaging (MRI) images of the patient’s brain represents an effective technique to distinguish brain tumors. Due to the big amounts of data and the various brain tumor types, the manual technique becomes time-consuming and can lead to human errors. Therefore, an automated computer assisted diagnosis (CAD) system is required. The recent evolution in image classification techniques has shown great progress especially the deep convolution neural networks (CNNs) which have succeeded in this area. In this regard, we exploited CNN for the problem of brain tumor classification. We suggested a new model, which contains various layers in the aim to classify MRI brain tumor. The proposed model is experimentally evaluated on three datasets. Experimental results affirm that the suggested approach provides a convincing performance compared to existing methods.&quot;,&quot;publisher&quot;:&quot;Springer&quot;,&quot;issue&quot;:&quot;1&quot;,&quot;volume&quot;:&quot;53&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BE7C6-EB99-45FB-9296-6EDD53028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Pages>
  <Words>576</Words>
  <Characters>3285</Characters>
  <Application>Microsoft Office Word</Application>
  <DocSecurity>0</DocSecurity>
  <Lines>27</Lines>
  <Paragraphs>7</Paragraphs>
  <ScaleCrop>false</ScaleCrop>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Younas</dc:creator>
  <cp:keywords/>
  <dc:description/>
  <cp:lastModifiedBy>Faizan Younas</cp:lastModifiedBy>
  <cp:revision>8</cp:revision>
  <dcterms:created xsi:type="dcterms:W3CDTF">2024-06-25T05:12:00Z</dcterms:created>
  <dcterms:modified xsi:type="dcterms:W3CDTF">2024-06-25T06:28:00Z</dcterms:modified>
</cp:coreProperties>
</file>